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June 26, 2024</w:t>
      </w:r>
    </w:p>
    <w:p>
      <w:pPr>
        <w:pStyle w:val="BodyText"/>
      </w:pPr>
      <w:r>
        <w:rPr>
          <w:bCs/>
          <w:b/>
        </w:rPr>
        <w:t xml:space="preserve">Dear [Hiring Manager Name or "Hiring Committee"],</w:t>
      </w:r>
    </w:p>
    <w:bookmarkStart w:id="20" w:name="Xbd26f885c0bd2b1659495fe0f5860d11a64eedb"/>
    <w:p>
      <w:pPr>
        <w:pStyle w:val="Heading2"/>
      </w:pPr>
      <w:r>
        <w:t xml:space="preserve">Submission of Internship Application Letter for Physicist Position in France Paris</w:t>
      </w:r>
    </w:p>
    <w:p>
      <w:pPr>
        <w:pStyle w:val="FirstParagraph"/>
      </w:pPr>
      <w:r>
        <w:t xml:space="preserve">It is with profound enthusiasm that I submit my application for the Physics Internship position at [Company/Institution Name] in Paris, France. As a dedicated and highly motivated student pursuing a Master’s degree in Theoretical Physics at the University of Lyon, I have meticulously crafted this Internship Application Letter to express my unwavering commitment to contributing meaningfully to your esteemed research group. My academic journey, technical expertise, and deep admiration for France's legacy in fundamental physics position me as an ideal candidate ready to embrace the intellectual challenges of working within the dynamic scientific ecosystem of Paris.</w:t>
      </w:r>
    </w:p>
    <w:p>
      <w:pPr>
        <w:pStyle w:val="BodyText"/>
      </w:pPr>
      <w:r>
        <w:t xml:space="preserve">France has long been synonymous with groundbreaking contributions to physics—from Louis de Broglie’s wave-particle duality to Pierre and Marie Curie’s pioneering radioactivity research. The legacy continues in contemporary institutions like the Centre National de la Recherche Scientifique (CNRS), Sorbonne University, and the Institut National de Physique Nucléaire et de Physique des Particules (IN2P3). Paris, as a global epicenter of scientific innovation, offers an unparalleled environment for a young</w:t>
      </w:r>
      <w:r>
        <w:t xml:space="preserve"> </w:t>
      </w:r>
      <w:r>
        <w:rPr>
          <w:iCs/>
          <w:i/>
        </w:rPr>
        <w:t xml:space="preserve">Physicist</w:t>
      </w:r>
      <w:r>
        <w:t xml:space="preserve"> </w:t>
      </w:r>
      <w:r>
        <w:t xml:space="preserve">to learn from world-renowned researchers. My decision to pursue this internship specifically in France Paris is rooted in the desire to immerse myself in this vibrant intellectual tradition and collaborate with teams pushing the boundaries of quantum mechanics and particle physics—fields central to my academic focus.</w:t>
      </w:r>
    </w:p>
    <w:p>
      <w:pPr>
        <w:pStyle w:val="BodyText"/>
      </w:pPr>
      <w:r>
        <w:t xml:space="preserve">My academic preparation has equipped me with robust theoretical and computational skills directly aligned with your research objectives. During my Master’s program, I completed advanced coursework in Quantum Field Theory (A+), Statistical Mechanics, and Computational Physics. My thesis project on "Simulating Quantum Decoherence in Open Systems Using Python-Based Monte Carlo Methods" required developing custom algorithms to model entanglement dynamics—a skill set I believe would translate seamlessly into your ongoing work at [Mention Specific Lab/Project if known, e.g., "the LPNHE's quantum information initiative"]. This project not only honed my technical abilities but also taught me to communicate complex scientific concepts clearly—essential for collaborative environments like those in Paris. Additionally, I have presented my findings at the Lyon Physics Symposium and contributed to two peer-reviewed conference abstracts, demonstrating my capacity for independent research and academic engagement.</w:t>
      </w:r>
    </w:p>
    <w:p>
      <w:pPr>
        <w:pStyle w:val="BodyText"/>
      </w:pPr>
      <w:r>
        <w:t xml:space="preserve">Beyond classroom learning, I actively sought hands-on experience to refine my capabilities as a</w:t>
      </w:r>
      <w:r>
        <w:t xml:space="preserve"> </w:t>
      </w:r>
      <w:r>
        <w:rPr>
          <w:iCs/>
          <w:i/>
        </w:rPr>
        <w:t xml:space="preserve">Physicist</w:t>
      </w:r>
      <w:r>
        <w:t xml:space="preserve">. For six months, I interned at the European Synchrotron Radiation Facility (ESRF) in Grenoble under Professor Élise Moreau. There, I assisted in optimizing detector calibration protocols for X-ray diffraction experiments, reducing data acquisition time by 18%. This experience taught me the value of precision engineering in experimental physics—a skill I now apply to my simulations. Furthermore, my proficiency with Python (NumPy, SciPy), MATLAB, and LaTeX ensures I can immediately contribute to your team’s workflows. My ability to rapidly learn new software frameworks—evidenced when I mastered CERN’s ROOT data analysis toolkit within three weeks during a summer school—reflects my adaptability in fast-paced research settings.</w:t>
      </w:r>
    </w:p>
    <w:p>
      <w:pPr>
        <w:pStyle w:val="BodyText"/>
      </w:pPr>
      <w:r>
        <w:t xml:space="preserve">What truly drives my passion for this Internship Application Letter is the unique synergy between Parisian academia and industry that defines France’s scientific landscape. Unlike static academic hubs elsewhere, Paris fosters collaborative networks where institutions like École Normale Supérieure (ENS), CNRS labs, and corporate R&amp;D centers coexist. I am particularly inspired by [Institution Name]’s recent breakthrough in quantum sensing published in</w:t>
      </w:r>
      <w:r>
        <w:t xml:space="preserve"> </w:t>
      </w:r>
      <w:r>
        <w:rPr>
          <w:iCs/>
          <w:i/>
        </w:rPr>
        <w:t xml:space="preserve">Nature Physics</w:t>
      </w:r>
      <w:r>
        <w:t xml:space="preserve">, and I am eager to contribute to such transformative work. My fluency in English—essential for international collaboration—and ongoing studies of French (B1 level) further demonstrate my commitment to integrating into the local scientific community. I understand that working effectively within France Paris requires respect for its rigorous academic traditions, and I am prepared to immerse myself in this culture with humility and diligence.</w:t>
      </w:r>
    </w:p>
    <w:p>
      <w:pPr>
        <w:pStyle w:val="BodyText"/>
      </w:pPr>
      <w:r>
        <w:t xml:space="preserve">Choosing France as the location for this critical phase of my development is not merely logistical—it is a philosophical choice. Physics thrives on diverse perspectives, and Paris offers a melting pot of intellectual traditions from European institutions, global researchers, and cultural depth that enriches scientific inquiry. The city’s historical role in physics—from the École Polytechnique to the French Academy of Sciences—creates an atmosphere where curiosity is nurtured as both a personal virtue and a collective pursuit. I am eager to learn from this legacy while contributing my energy to advancing your team’s goals.</w:t>
      </w:r>
    </w:p>
    <w:p>
      <w:pPr>
        <w:pStyle w:val="BodyText"/>
      </w:pPr>
      <w:r>
        <w:t xml:space="preserve">As an international student, I have proactively addressed logistical considerations for working in France. I hold a valid EU passport (French ancestry) and am prepared to secure the necessary visa documentation promptly upon offer. My adaptability is proven through a year-long study exchange at Paris-Saclay University in 2023, where I navigated the French academic system while achieving top marks in my courses. This experience solidified my ability to thrive in Paris’s unique environment—both professionally and personally.</w:t>
      </w:r>
    </w:p>
    <w:p>
      <w:pPr>
        <w:pStyle w:val="BodyText"/>
      </w:pPr>
      <w:r>
        <w:t xml:space="preserve">I am confident that my technical skills, dedication to physics research, and deep respect for France’s scientific heritage make me an exceptional fit for your team. I would be honored to bring my analytical rigor, collaborative spirit, and passion for fundamental science to [Institution Name] in Paris. Thank you for considering this Internship Application Letter from a future</w:t>
      </w:r>
      <w:r>
        <w:t xml:space="preserve"> </w:t>
      </w:r>
      <w:r>
        <w:rPr>
          <w:iCs/>
          <w:i/>
        </w:rPr>
        <w:t xml:space="preserve">Physicist</w:t>
      </w:r>
      <w:r>
        <w:t xml:space="preserve"> </w:t>
      </w:r>
      <w:r>
        <w:t xml:space="preserve">eager to grow within France’s most prestigious research community.</w:t>
      </w:r>
    </w:p>
    <w:p>
      <w:pPr>
        <w:pStyle w:val="BodyText"/>
      </w:pPr>
      <w:r>
        <w:t xml:space="preserve">Sincerely,</w:t>
      </w:r>
    </w:p>
    <w:p>
      <w:pPr>
        <w:pStyle w:val="BodyText"/>
      </w:pPr>
      <w:r>
        <w:rPr>
          <w:bCs/>
          <w:b/>
        </w:rPr>
        <w:t xml:space="preserve">[Your Typed Full Name]</w:t>
      </w:r>
      <w:r>
        <w:br/>
      </w:r>
      <w:r>
        <w:t xml:space="preserve">Master of Science in Theoretical Physics</w:t>
      </w:r>
      <w:r>
        <w:br/>
      </w:r>
      <w:r>
        <w:t xml:space="preserve">University of Lyon, France</w:t>
      </w:r>
      <w:r>
        <w:br/>
      </w:r>
      <w:r>
        <w:t xml:space="preserve">[Link to Portfolio/LinkedIn if avail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France Paris</dc:title>
  <dc:creator/>
  <cp:keywords/>
  <dcterms:created xsi:type="dcterms:W3CDTF">2026-07-14T17:03:32Z</dcterms:created>
  <dcterms:modified xsi:type="dcterms:W3CDTF">2026-07-14T17:03:32Z</dcterms:modified>
</cp:coreProperties>
</file>

<file path=docProps/custom.xml><?xml version="1.0" encoding="utf-8"?>
<Properties xmlns="http://schemas.openxmlformats.org/officeDocument/2006/custom-properties" xmlns:vt="http://schemas.openxmlformats.org/officeDocument/2006/docPropsVTypes"/>
</file>